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Germany</w:t>
      </w:r>
      <w:r>
        <w:t xml:space="preserve"> </w:t>
      </w:r>
      <w:r>
        <w:t xml:space="preserve">Berlin</w:t>
      </w:r>
    </w:p>
    <w:bookmarkStart w:id="21" w:name="X2d7308de75706b3d53937e65620d3de87d5ffc0"/>
    <w:p>
      <w:pPr>
        <w:pStyle w:val="Heading1"/>
      </w:pPr>
      <w:r>
        <w:t xml:space="preserve">Scholarship Application Letter for Paramedic Training at Charité Berli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Charité – Universitätsmedizin Berlin</w:t>
      </w:r>
      <w:r>
        <w:br/>
      </w:r>
      <w:r>
        <w:t xml:space="preserve">Campus Benjamin Franklin</w:t>
      </w:r>
      <w:r>
        <w:br/>
      </w:r>
      <w:r>
        <w:t xml:space="preserve">Hindenburgdamm 30, 12200 Berlin</w:t>
      </w:r>
      <w:r>
        <w:br/>
      </w:r>
      <w:r>
        <w:t xml:space="preserve">Germany</w:t>
      </w:r>
    </w:p>
    <w:bookmarkStart w:id="20" w:name="X97ef73d6e90bade4aa9d0380861b90268060a1e"/>
    <w:p>
      <w:pPr>
        <w:pStyle w:val="Heading2"/>
      </w:pPr>
      <w:r>
        <w:t xml:space="preserve">Subject: Scholarship Application for the Advanced Paramedic Training Program</w:t>
      </w:r>
    </w:p>
    <w:p>
      <w:pPr>
        <w:pStyle w:val="FirstParagraph"/>
      </w:pPr>
      <w:r>
        <w:t xml:space="preserve">Dear Esteemed Admissions Committee,</w:t>
      </w:r>
    </w:p>
    <w:p>
      <w:pPr>
        <w:pStyle w:val="BodyText"/>
      </w:pPr>
      <w:r>
        <w:t xml:space="preserve">With profound enthusiasm and unwavering commitment to emergency medical services, I submit this</w:t>
      </w:r>
      <w:r>
        <w:t xml:space="preserve"> </w:t>
      </w:r>
      <w:r>
        <w:rPr>
          <w:bCs/>
          <w:b/>
        </w:rPr>
        <w:t xml:space="preserve">Scholarship Application Letter</w:t>
      </w:r>
      <w:r>
        <w:t xml:space="preserve"> </w:t>
      </w:r>
      <w:r>
        <w:t xml:space="preserve">to express my earnest desire to join the prestigious Paramedic Training Program at Charité Berlin in Germany. As an aspiring healthcare professional deeply inspired by Berlin’s world-class emergency response infrastructure, I believe this program represents the pivotal step toward realizing my mission: to contribute meaningfully to Germany’s dynamic medical landscape and serve Berlin’s diverse communities with excellence.</w:t>
      </w:r>
    </w:p>
    <w:p>
      <w:pPr>
        <w:pStyle w:val="BodyText"/>
      </w:pPr>
      <w:r>
        <w:t xml:space="preserve">My passion for emergency medicine ignited during a volunteer internship at [Your Local Hospital/Clinic Name] in [Your Country], where I witnessed firsthand the life-saving impact of skilled paramedics. One pivotal moment—a swift response to a multi-vehicle accident that preserved critical brain function through timely intervention—cemented my resolve to pursue professional paramedic training. Since then, I have accumulated 320+ hours of practical experience in first aid, CPR certification (American Heart Association BLS), and ambulance support under supervision. However, I recognize that Germany’s advanced medical protocols and integration of technology in emergency response demand specialized training beyond what my current qualifications provide. The Charité Berlin program stands as the definitive pathway to master these competencies.</w:t>
      </w:r>
    </w:p>
    <w:p>
      <w:pPr>
        <w:pStyle w:val="BodyText"/>
      </w:pPr>
      <w:r>
        <w:t xml:space="preserve">Germany Berlin offers a uniquely compelling environment for paramedic education. The city’s integrated EMS system—boasting one of Europe’s fastest average response times (7 minutes) and cutting-edge telemedicine networks—provides an unparalleled training ground. I am particularly inspired by Charité’s collaboration with Berlin Fire Brigade’s new emergency tech hub, which deploys AI-assisted triage systems in high-density urban zones. Studying here would allow me to learn from experts who actively shape Germany's emergency response strategies, ensuring my skills align precisely with the evolving needs of Berlin’s 3.7 million residents across its multicultural neighborhoods.</w:t>
      </w:r>
    </w:p>
    <w:p>
      <w:pPr>
        <w:pStyle w:val="BodyText"/>
      </w:pPr>
      <w:r>
        <w:t xml:space="preserve">My academic foundation supports this ambition. I hold a [Your Degree, e.g., Diploma in Emergency Medical Technology] from [Your Institution], graduating with honors (GPA: 3.8/4.0). Courses in Advanced Trauma Life Support, Pharmacology, and Patient Psychology equipped me to handle high-stress scenarios with clinical precision—a skill I further honed through a summer externship at [Relevant Organization]. Crucially, I have begun studying German (A2 level) to facilitate seamless communication with patients and colleagues. By completing this program in Berlin, I will not only earn internationally recognized certification but also immerse myself in the cultural context essential for empathetic care in Germany’s diverse society.</w:t>
      </w:r>
    </w:p>
    <w:p>
      <w:pPr>
        <w:pStyle w:val="BodyText"/>
      </w:pPr>
      <w:r>
        <w:t xml:space="preserve">Financially, securing this scholarship is indispensable for my academic journey. My family’s modest income (average monthly earnings: [Your Country] [Amount]) cannot cover tuition fees (€13,000/year), living costs, and essential clinical materials without significant debt. A full scholarship would alleviate this burden, enabling me to dedicate 100% of my energy to mastering Paramedic techniques rather than financial concerns. I have researched Berlin’s cost of living extensively: with a monthly budget of €950 for rent (shared accommodation), food, and transportation, the scholarship would provide critical stability. This investment aligns with Germany’s commitment to attracting global talent—ensuring I contribute immediately to Berlin's healthcare workforce upon graduation.</w:t>
      </w:r>
    </w:p>
    <w:p>
      <w:pPr>
        <w:pStyle w:val="BodyText"/>
      </w:pPr>
      <w:r>
        <w:t xml:space="preserve">I am deeply aware that becoming an exceptional Paramedic in Germany requires more than clinical skill; it demands cultural intelligence and civic engagement. During my time in Berlin, I plan to volunteer weekly at [Local Community Center] supporting refugee health initiatives—a direct extension of the inclusive care model I’ve observed in Charité’s community outreach programs. This commitment mirrors Berlin’s ethos of "Heilung durch Verständnis" (healing through understanding), which I witnessed during a recent visit to Charité’s pediatric emergency ward. My goal is not merely to work as a Paramedic but to become an advocate for accessible emergency care in underserved areas across Germany.</w:t>
      </w:r>
    </w:p>
    <w:p>
      <w:pPr>
        <w:pStyle w:val="BodyText"/>
      </w:pPr>
      <w:r>
        <w:t xml:space="preserve">Charité Berlin’s program uniquely merges theoretical rigor with real-world application through rotations at Berlin’s busiest trauma centers and partnerships with the German Red Cross. I am especially eager to learn from Dr. [Mention a Professor if possible]’s research on pre-hospital stroke management—a field where Berlin leads Europe in innovation. My prior experience with [Specific Technology, e.g., ECG interpretation systems] would allow me to quickly contribute during clinical placements while absorbing Berlin’s advanced methodologies.</w:t>
      </w:r>
    </w:p>
    <w:p>
      <w:pPr>
        <w:pStyle w:val="BodyText"/>
      </w:pPr>
      <w:r>
        <w:t xml:space="preserve">As a candidate, I offer not only academic readiness but also resilience and collaborative spirit. During the 2023 monsoon season in my hometown, I coordinated volunteer teams for flood rescue operations—managing resource distribution under chaotic conditions. This experience taught me that effective emergency response thrives on calm decisiveness and team synergy: qualities I will bring to Charité’s dynamic learning environment. My long-term vision is to specialize in disaster medicine within Berlin’s Emergency Medical Service, developing protocols for mass-casualty incidents in a city hosting 30+ international events annually.</w:t>
      </w:r>
    </w:p>
    <w:p>
      <w:pPr>
        <w:pStyle w:val="BodyText"/>
      </w:pPr>
      <w:r>
        <w:t xml:space="preserve">Germany Berlin stands at the forefront of global emergency medicine—a fact that fuels my determination to study here. With this scholarship, I will not only achieve my personal goal of becoming a certified Paramedic but also strengthen Germany’s healthcare resilience by bringing fresh perspectives from [Your Country]’s unique emergency response context. I am ready to immerse myself fully in Berlin’s vibrant academic community and honor the trust placed in me through this opportunity.</w:t>
      </w:r>
    </w:p>
    <w:p>
      <w:pPr>
        <w:pStyle w:val="BodyText"/>
      </w:pPr>
      <w:r>
        <w:t xml:space="preserve">Thank you for considering my application. I have attached all required documents, including transcripts, recommendation letters from [Names], and proof of German language studies. I welcome the opportunity to discuss how my background aligns with Charité Berlin’s mission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Germany Berlin</dc:title>
  <dc:creator/>
  <dc:language>en</dc:language>
  <cp:keywords/>
  <dcterms:created xsi:type="dcterms:W3CDTF">2026-07-23T06:41:07Z</dcterms:created>
  <dcterms:modified xsi:type="dcterms:W3CDTF">2026-07-23T06:41:07Z</dcterms:modified>
</cp:coreProperties>
</file>

<file path=docProps/custom.xml><?xml version="1.0" encoding="utf-8"?>
<Properties xmlns="http://schemas.openxmlformats.org/officeDocument/2006/custom-properties" xmlns:vt="http://schemas.openxmlformats.org/officeDocument/2006/docPropsVTypes"/>
</file>